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F06C53" w14:textId="77777777" w:rsidR="0042075A" w:rsidRDefault="0042075A" w:rsidP="00BF3F0C">
      <w:pPr>
        <w:spacing w:after="0" w:line="240" w:lineRule="auto"/>
        <w:jc w:val="center"/>
        <w:rPr>
          <w:rFonts w:ascii="Arial Black" w:hAnsi="Arial Black"/>
          <w:b/>
          <w:sz w:val="46"/>
        </w:rPr>
      </w:pPr>
    </w:p>
    <w:p w14:paraId="137874D6" w14:textId="77777777" w:rsidR="00622D9F" w:rsidRPr="00434A36" w:rsidRDefault="00BF3F0C" w:rsidP="00BF3F0C">
      <w:pPr>
        <w:spacing w:after="0" w:line="240" w:lineRule="auto"/>
        <w:jc w:val="center"/>
        <w:rPr>
          <w:rFonts w:ascii="Britannic Bold" w:hAnsi="Britannic Bold"/>
          <w:b/>
          <w:sz w:val="46"/>
        </w:rPr>
      </w:pPr>
      <w:r w:rsidRPr="00434A36">
        <w:rPr>
          <w:rFonts w:ascii="Britannic Bold" w:hAnsi="Britannic Bold" w:cs="Times New Roman"/>
          <w:b/>
          <w:noProof/>
          <w:sz w:val="28"/>
          <w:szCs w:val="24"/>
          <w:u w:val="single"/>
        </w:rPr>
        <w:drawing>
          <wp:anchor distT="0" distB="0" distL="114300" distR="114300" simplePos="0" relativeHeight="251658240" behindDoc="0" locked="0" layoutInCell="1" allowOverlap="1" wp14:anchorId="3489AD95" wp14:editId="20D4EBEC">
            <wp:simplePos x="0" y="0"/>
            <wp:positionH relativeFrom="column">
              <wp:posOffset>-190500</wp:posOffset>
            </wp:positionH>
            <wp:positionV relativeFrom="paragraph">
              <wp:posOffset>-304800</wp:posOffset>
            </wp:positionV>
            <wp:extent cx="971550" cy="1009650"/>
            <wp:effectExtent l="19050" t="0" r="0" b="0"/>
            <wp:wrapThrough wrapText="bothSides">
              <wp:wrapPolygon edited="0">
                <wp:start x="-424" y="0"/>
                <wp:lineTo x="-424" y="21192"/>
                <wp:lineTo x="21600" y="21192"/>
                <wp:lineTo x="21600" y="0"/>
                <wp:lineTo x="-424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22D9F" w:rsidRPr="00434A36">
        <w:rPr>
          <w:rFonts w:ascii="Britannic Bold" w:hAnsi="Britannic Bold"/>
          <w:b/>
          <w:sz w:val="46"/>
        </w:rPr>
        <w:t>St. Xavier’s College, Jaipur</w:t>
      </w:r>
    </w:p>
    <w:p w14:paraId="0F26F090" w14:textId="77777777" w:rsidR="00622D9F" w:rsidRDefault="00622D9F" w:rsidP="00BF3F0C">
      <w:pPr>
        <w:spacing w:after="0" w:line="240" w:lineRule="auto"/>
        <w:jc w:val="center"/>
        <w:rPr>
          <w:rFonts w:ascii="Britannic Bold" w:hAnsi="Britannic Bold"/>
          <w:b/>
          <w:sz w:val="34"/>
        </w:rPr>
      </w:pPr>
      <w:r w:rsidRPr="00434A36">
        <w:rPr>
          <w:rFonts w:ascii="Britannic Bold" w:hAnsi="Britannic Bold"/>
          <w:b/>
          <w:sz w:val="34"/>
        </w:rPr>
        <w:t xml:space="preserve">Application for Merit </w:t>
      </w:r>
      <w:r w:rsidR="009D6A03">
        <w:rPr>
          <w:rFonts w:ascii="Britannic Bold" w:hAnsi="Britannic Bold"/>
          <w:b/>
          <w:sz w:val="34"/>
        </w:rPr>
        <w:t>B</w:t>
      </w:r>
      <w:r w:rsidRPr="00434A36">
        <w:rPr>
          <w:rFonts w:ascii="Britannic Bold" w:hAnsi="Britannic Bold"/>
          <w:b/>
          <w:sz w:val="34"/>
        </w:rPr>
        <w:t>ased Scholarship</w:t>
      </w:r>
    </w:p>
    <w:p w14:paraId="63E78E57" w14:textId="77777777" w:rsidR="00434A36" w:rsidRPr="00DA1686" w:rsidRDefault="00434A36" w:rsidP="00BF3F0C">
      <w:pPr>
        <w:spacing w:after="0" w:line="240" w:lineRule="auto"/>
        <w:jc w:val="center"/>
        <w:rPr>
          <w:rFonts w:ascii="Arial Black" w:hAnsi="Arial Black"/>
          <w:b/>
          <w:sz w:val="34"/>
        </w:rPr>
      </w:pPr>
    </w:p>
    <w:p w14:paraId="454C8B21" w14:textId="77777777" w:rsidR="00622D9F" w:rsidRPr="00BF3F0C" w:rsidRDefault="00622D9F" w:rsidP="00BF3F0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F3F0C">
        <w:rPr>
          <w:rFonts w:ascii="Times New Roman" w:hAnsi="Times New Roman" w:cs="Times New Roman"/>
          <w:b/>
          <w:sz w:val="24"/>
          <w:szCs w:val="24"/>
          <w:u w:val="single"/>
        </w:rPr>
        <w:t xml:space="preserve">Please note: </w:t>
      </w:r>
    </w:p>
    <w:p w14:paraId="24823D91" w14:textId="77777777" w:rsidR="00622D9F" w:rsidRPr="00BF3F0C" w:rsidRDefault="00622D9F" w:rsidP="00622D9F">
      <w:pPr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3F0C">
        <w:rPr>
          <w:rFonts w:ascii="Times New Roman" w:hAnsi="Times New Roman" w:cs="Times New Roman"/>
          <w:sz w:val="24"/>
          <w:szCs w:val="24"/>
        </w:rPr>
        <w:t xml:space="preserve">Students of every department and every batch are entitled to apply for meritorious scholarship. </w:t>
      </w:r>
    </w:p>
    <w:p w14:paraId="3380AF94" w14:textId="77777777" w:rsidR="00622D9F" w:rsidRPr="00BF3F0C" w:rsidRDefault="00622D9F" w:rsidP="00622D9F">
      <w:pPr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3F0C">
        <w:rPr>
          <w:rFonts w:ascii="Times New Roman" w:hAnsi="Times New Roman" w:cs="Times New Roman"/>
          <w:sz w:val="24"/>
          <w:szCs w:val="24"/>
        </w:rPr>
        <w:t>The eligibility for merit-based scholarship will be a cut off mark of the academic performance in the previous (semesters’) year’s qualifying exam, as mentioned in Scholarship policy.</w:t>
      </w:r>
    </w:p>
    <w:p w14:paraId="6ADC9AAD" w14:textId="77777777" w:rsidR="00622D9F" w:rsidRPr="00BF3F0C" w:rsidRDefault="00622D9F" w:rsidP="00622D9F">
      <w:pPr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3F0C">
        <w:rPr>
          <w:rFonts w:ascii="Times New Roman" w:hAnsi="Times New Roman" w:cs="Times New Roman"/>
          <w:sz w:val="24"/>
          <w:szCs w:val="24"/>
        </w:rPr>
        <w:t xml:space="preserve">In case, there is no student securing marks higher than the cut off decided for the particular course, management can decide upon changing the minimum threshold limit for that course. </w:t>
      </w:r>
    </w:p>
    <w:p w14:paraId="2C26DDDA" w14:textId="77777777" w:rsidR="00622D9F" w:rsidRDefault="00622D9F" w:rsidP="00622D9F">
      <w:pPr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3F0C">
        <w:rPr>
          <w:rFonts w:ascii="Times New Roman" w:hAnsi="Times New Roman" w:cs="Times New Roman"/>
          <w:sz w:val="24"/>
          <w:szCs w:val="24"/>
        </w:rPr>
        <w:t xml:space="preserve">For </w:t>
      </w:r>
      <w:r w:rsidR="00BF3F0C">
        <w:rPr>
          <w:rFonts w:ascii="Times New Roman" w:hAnsi="Times New Roman" w:cs="Times New Roman"/>
          <w:sz w:val="24"/>
          <w:szCs w:val="24"/>
        </w:rPr>
        <w:t>all students</w:t>
      </w:r>
      <w:r w:rsidRPr="00BF3F0C">
        <w:rPr>
          <w:rFonts w:ascii="Times New Roman" w:hAnsi="Times New Roman" w:cs="Times New Roman"/>
          <w:sz w:val="24"/>
          <w:szCs w:val="24"/>
        </w:rPr>
        <w:t>, the minimum requirement of attendance (75%) in the previous year is mandatory to apply and avail the scholarship.</w:t>
      </w:r>
    </w:p>
    <w:tbl>
      <w:tblPr>
        <w:tblStyle w:val="TableGrid"/>
        <w:tblpPr w:leftFromText="180" w:rightFromText="180" w:vertAnchor="text" w:horzAnchor="margin" w:tblpY="129"/>
        <w:tblW w:w="9786" w:type="dxa"/>
        <w:tblLook w:val="04A0" w:firstRow="1" w:lastRow="0" w:firstColumn="1" w:lastColumn="0" w:noHBand="0" w:noVBand="1"/>
      </w:tblPr>
      <w:tblGrid>
        <w:gridCol w:w="4036"/>
        <w:gridCol w:w="5750"/>
      </w:tblGrid>
      <w:tr w:rsidR="00446BE5" w14:paraId="5AAD5ED9" w14:textId="77777777" w:rsidTr="00446BE5">
        <w:trPr>
          <w:trHeight w:val="567"/>
        </w:trPr>
        <w:tc>
          <w:tcPr>
            <w:tcW w:w="4036" w:type="dxa"/>
          </w:tcPr>
          <w:p w14:paraId="02E4BC1C" w14:textId="77777777" w:rsidR="00446BE5" w:rsidRPr="00606930" w:rsidRDefault="00446BE5" w:rsidP="00446BE5">
            <w:pPr>
              <w:jc w:val="both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06930">
              <w:rPr>
                <w:rFonts w:ascii="Times New Roman" w:hAnsi="Times New Roman" w:cs="Times New Roman"/>
                <w:b/>
                <w:sz w:val="28"/>
                <w:szCs w:val="24"/>
              </w:rPr>
              <w:t>Name of the Student</w:t>
            </w:r>
          </w:p>
        </w:tc>
        <w:tc>
          <w:tcPr>
            <w:tcW w:w="5750" w:type="dxa"/>
          </w:tcPr>
          <w:p w14:paraId="1C1131BA" w14:textId="77777777" w:rsidR="00446BE5" w:rsidRDefault="00446BE5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6BE5" w14:paraId="52297506" w14:textId="77777777" w:rsidTr="00446BE5">
        <w:trPr>
          <w:trHeight w:val="567"/>
        </w:trPr>
        <w:tc>
          <w:tcPr>
            <w:tcW w:w="4036" w:type="dxa"/>
          </w:tcPr>
          <w:p w14:paraId="481C971A" w14:textId="77777777" w:rsidR="00446BE5" w:rsidRDefault="00446BE5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ther's Name</w:t>
            </w:r>
          </w:p>
        </w:tc>
        <w:tc>
          <w:tcPr>
            <w:tcW w:w="5750" w:type="dxa"/>
          </w:tcPr>
          <w:p w14:paraId="0BDDAC58" w14:textId="77777777" w:rsidR="00446BE5" w:rsidRDefault="00446BE5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6BE5" w14:paraId="7C5D6338" w14:textId="77777777" w:rsidTr="00446BE5">
        <w:trPr>
          <w:trHeight w:val="567"/>
        </w:trPr>
        <w:tc>
          <w:tcPr>
            <w:tcW w:w="4036" w:type="dxa"/>
          </w:tcPr>
          <w:p w14:paraId="1B7B44D8" w14:textId="77777777" w:rsidR="00446BE5" w:rsidRDefault="00446BE5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 &amp; Section</w:t>
            </w:r>
          </w:p>
        </w:tc>
        <w:tc>
          <w:tcPr>
            <w:tcW w:w="5750" w:type="dxa"/>
          </w:tcPr>
          <w:p w14:paraId="630CC7E4" w14:textId="77777777" w:rsidR="00446BE5" w:rsidRDefault="00446BE5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6BE5" w14:paraId="34FF06BC" w14:textId="77777777" w:rsidTr="00446BE5">
        <w:trPr>
          <w:trHeight w:val="567"/>
        </w:trPr>
        <w:tc>
          <w:tcPr>
            <w:tcW w:w="4036" w:type="dxa"/>
          </w:tcPr>
          <w:p w14:paraId="25B4630A" w14:textId="77777777" w:rsidR="00446BE5" w:rsidRDefault="00446BE5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bile Number</w:t>
            </w:r>
          </w:p>
        </w:tc>
        <w:tc>
          <w:tcPr>
            <w:tcW w:w="5750" w:type="dxa"/>
          </w:tcPr>
          <w:p w14:paraId="14484EAD" w14:textId="77777777" w:rsidR="00446BE5" w:rsidRDefault="00446BE5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6BE5" w14:paraId="1933103A" w14:textId="77777777" w:rsidTr="00446BE5">
        <w:trPr>
          <w:trHeight w:val="567"/>
        </w:trPr>
        <w:tc>
          <w:tcPr>
            <w:tcW w:w="4036" w:type="dxa"/>
          </w:tcPr>
          <w:p w14:paraId="4C4A7FA0" w14:textId="334C2BAB" w:rsidR="00446BE5" w:rsidRDefault="00446BE5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rks &amp; Percentage </w:t>
            </w:r>
          </w:p>
        </w:tc>
        <w:tc>
          <w:tcPr>
            <w:tcW w:w="5750" w:type="dxa"/>
          </w:tcPr>
          <w:p w14:paraId="610F0B58" w14:textId="77777777" w:rsidR="00446BE5" w:rsidRDefault="00446BE5" w:rsidP="00446BE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A19C989" w14:textId="77777777" w:rsidR="00606930" w:rsidRDefault="00606930" w:rsidP="00606930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80BB605" w14:textId="77777777" w:rsidR="00622D9F" w:rsidRPr="00606930" w:rsidRDefault="00606930" w:rsidP="00606930">
      <w:pPr>
        <w:spacing w:after="0" w:line="480" w:lineRule="auto"/>
        <w:ind w:left="-90" w:firstLine="18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606930">
        <w:rPr>
          <w:rFonts w:ascii="Times New Roman" w:hAnsi="Times New Roman" w:cs="Times New Roman"/>
          <w:sz w:val="24"/>
          <w:szCs w:val="24"/>
          <w:u w:val="single"/>
        </w:rPr>
        <w:t>Please provide bank details for reimbursement</w:t>
      </w:r>
    </w:p>
    <w:tbl>
      <w:tblPr>
        <w:tblStyle w:val="TableGrid"/>
        <w:tblW w:w="9741" w:type="dxa"/>
        <w:tblLook w:val="04A0" w:firstRow="1" w:lastRow="0" w:firstColumn="1" w:lastColumn="0" w:noHBand="0" w:noVBand="1"/>
      </w:tblPr>
      <w:tblGrid>
        <w:gridCol w:w="4017"/>
        <w:gridCol w:w="5724"/>
      </w:tblGrid>
      <w:tr w:rsidR="00606930" w14:paraId="71AA5110" w14:textId="77777777" w:rsidTr="00606930">
        <w:trPr>
          <w:trHeight w:val="447"/>
        </w:trPr>
        <w:tc>
          <w:tcPr>
            <w:tcW w:w="4017" w:type="dxa"/>
          </w:tcPr>
          <w:p w14:paraId="2452BF00" w14:textId="77777777" w:rsidR="00606930" w:rsidRDefault="00606930" w:rsidP="006069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the Account Holder</w:t>
            </w:r>
          </w:p>
        </w:tc>
        <w:tc>
          <w:tcPr>
            <w:tcW w:w="5724" w:type="dxa"/>
          </w:tcPr>
          <w:p w14:paraId="15762D08" w14:textId="77777777" w:rsidR="00606930" w:rsidRDefault="00606930" w:rsidP="006069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6930" w14:paraId="702AB81B" w14:textId="77777777" w:rsidTr="00606930">
        <w:trPr>
          <w:trHeight w:val="447"/>
        </w:trPr>
        <w:tc>
          <w:tcPr>
            <w:tcW w:w="4017" w:type="dxa"/>
          </w:tcPr>
          <w:p w14:paraId="2DF4C5C1" w14:textId="77777777" w:rsidR="00606930" w:rsidRDefault="00606930" w:rsidP="006069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nk Name, Branch</w:t>
            </w:r>
          </w:p>
        </w:tc>
        <w:tc>
          <w:tcPr>
            <w:tcW w:w="5724" w:type="dxa"/>
          </w:tcPr>
          <w:p w14:paraId="2253492B" w14:textId="77777777" w:rsidR="00606930" w:rsidRDefault="00606930" w:rsidP="007D00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6930" w14:paraId="23428BE1" w14:textId="77777777" w:rsidTr="00606930">
        <w:trPr>
          <w:trHeight w:val="447"/>
        </w:trPr>
        <w:tc>
          <w:tcPr>
            <w:tcW w:w="4017" w:type="dxa"/>
          </w:tcPr>
          <w:p w14:paraId="31E5DA92" w14:textId="77777777" w:rsidR="00606930" w:rsidRDefault="00606930" w:rsidP="006069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ount Number</w:t>
            </w:r>
          </w:p>
        </w:tc>
        <w:tc>
          <w:tcPr>
            <w:tcW w:w="5724" w:type="dxa"/>
          </w:tcPr>
          <w:p w14:paraId="59FEE921" w14:textId="77777777" w:rsidR="00606930" w:rsidRDefault="00606930" w:rsidP="007D00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6930" w14:paraId="03F828F2" w14:textId="77777777" w:rsidTr="00606930">
        <w:trPr>
          <w:trHeight w:val="447"/>
        </w:trPr>
        <w:tc>
          <w:tcPr>
            <w:tcW w:w="4017" w:type="dxa"/>
          </w:tcPr>
          <w:p w14:paraId="4AFCF800" w14:textId="77777777" w:rsidR="00606930" w:rsidRDefault="00606930" w:rsidP="007D00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SC</w:t>
            </w:r>
          </w:p>
        </w:tc>
        <w:tc>
          <w:tcPr>
            <w:tcW w:w="5724" w:type="dxa"/>
          </w:tcPr>
          <w:p w14:paraId="65C2F9DB" w14:textId="77777777" w:rsidR="00606930" w:rsidRDefault="00606930" w:rsidP="007D00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6930" w14:paraId="376344B5" w14:textId="77777777" w:rsidTr="00606930">
        <w:trPr>
          <w:trHeight w:val="472"/>
        </w:trPr>
        <w:tc>
          <w:tcPr>
            <w:tcW w:w="4017" w:type="dxa"/>
          </w:tcPr>
          <w:p w14:paraId="62476BFB" w14:textId="77777777" w:rsidR="00606930" w:rsidRDefault="00606930" w:rsidP="0060693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attach a copy of Bank Passbook  or copy of cheque leaf</w:t>
            </w:r>
          </w:p>
        </w:tc>
        <w:tc>
          <w:tcPr>
            <w:tcW w:w="5724" w:type="dxa"/>
          </w:tcPr>
          <w:p w14:paraId="6906727E" w14:textId="77777777" w:rsidR="00606930" w:rsidRDefault="00606930" w:rsidP="0060693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64FB409" w14:textId="77777777" w:rsidR="00622D9F" w:rsidRPr="00BF3F0C" w:rsidRDefault="00622D9F" w:rsidP="0060693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3F0C">
        <w:rPr>
          <w:rFonts w:ascii="Times New Roman" w:hAnsi="Times New Roman" w:cs="Times New Roman"/>
          <w:b/>
          <w:sz w:val="24"/>
          <w:szCs w:val="24"/>
        </w:rPr>
        <w:t>Verified by the Dep</w:t>
      </w:r>
      <w:r w:rsidR="00434A36">
        <w:rPr>
          <w:rFonts w:ascii="Times New Roman" w:hAnsi="Times New Roman" w:cs="Times New Roman"/>
          <w:b/>
          <w:sz w:val="24"/>
          <w:szCs w:val="24"/>
        </w:rPr>
        <w:t>artment</w:t>
      </w:r>
    </w:p>
    <w:p w14:paraId="6ABAA6C4" w14:textId="77777777" w:rsidR="00622D9F" w:rsidRDefault="0042075A" w:rsidP="00622D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rks_______________</w:t>
      </w:r>
      <w:r w:rsidR="00622D9F" w:rsidRPr="00BF3F0C">
        <w:rPr>
          <w:rFonts w:ascii="Times New Roman" w:hAnsi="Times New Roman" w:cs="Times New Roman"/>
          <w:sz w:val="24"/>
          <w:szCs w:val="24"/>
        </w:rPr>
        <w:t>Percentage</w:t>
      </w:r>
      <w:proofErr w:type="spellEnd"/>
      <w:r w:rsidR="00622D9F" w:rsidRPr="00BF3F0C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_______________</w:t>
      </w:r>
      <w:r w:rsidRPr="00BF3F0C">
        <w:rPr>
          <w:rFonts w:ascii="Times New Roman" w:hAnsi="Times New Roman" w:cs="Times New Roman"/>
          <w:sz w:val="24"/>
          <w:szCs w:val="24"/>
        </w:rPr>
        <w:t xml:space="preserve"> </w:t>
      </w:r>
      <w:r w:rsidR="00622D9F" w:rsidRPr="00BF3F0C">
        <w:rPr>
          <w:rFonts w:ascii="Times New Roman" w:hAnsi="Times New Roman" w:cs="Times New Roman"/>
          <w:sz w:val="24"/>
          <w:szCs w:val="24"/>
        </w:rPr>
        <w:t>Attendance: ______________________</w:t>
      </w:r>
    </w:p>
    <w:p w14:paraId="159CA3D1" w14:textId="56961A58" w:rsidR="00606930" w:rsidRDefault="00622D9F" w:rsidP="00622D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3F0C">
        <w:rPr>
          <w:rFonts w:ascii="Times New Roman" w:hAnsi="Times New Roman" w:cs="Times New Roman"/>
          <w:sz w:val="24"/>
          <w:szCs w:val="24"/>
        </w:rPr>
        <w:t xml:space="preserve">Name of the Mentor: </w:t>
      </w:r>
      <w:r w:rsidR="00434A36">
        <w:rPr>
          <w:rFonts w:ascii="Times New Roman" w:hAnsi="Times New Roman" w:cs="Times New Roman"/>
          <w:sz w:val="24"/>
          <w:szCs w:val="24"/>
        </w:rPr>
        <w:t>________</w:t>
      </w:r>
      <w:r w:rsidRPr="00BF3F0C">
        <w:rPr>
          <w:rFonts w:ascii="Times New Roman" w:hAnsi="Times New Roman" w:cs="Times New Roman"/>
          <w:sz w:val="24"/>
          <w:szCs w:val="24"/>
        </w:rPr>
        <w:t>______________</w:t>
      </w:r>
      <w:r w:rsidR="00606930">
        <w:rPr>
          <w:rFonts w:ascii="Times New Roman" w:hAnsi="Times New Roman" w:cs="Times New Roman"/>
          <w:sz w:val="24"/>
          <w:szCs w:val="24"/>
        </w:rPr>
        <w:t>Signature</w:t>
      </w:r>
      <w:r w:rsidR="00446BE5">
        <w:rPr>
          <w:rFonts w:ascii="Times New Roman" w:hAnsi="Times New Roman" w:cs="Times New Roman"/>
          <w:sz w:val="24"/>
          <w:szCs w:val="24"/>
        </w:rPr>
        <w:t>_____________</w:t>
      </w:r>
    </w:p>
    <w:p w14:paraId="35455102" w14:textId="46AD0814" w:rsidR="00622D9F" w:rsidRDefault="00622D9F" w:rsidP="00622D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3F0C">
        <w:rPr>
          <w:rFonts w:ascii="Times New Roman" w:hAnsi="Times New Roman" w:cs="Times New Roman"/>
          <w:sz w:val="24"/>
          <w:szCs w:val="24"/>
        </w:rPr>
        <w:t>Name of the HOD: _____________</w:t>
      </w:r>
      <w:r w:rsidR="00606930">
        <w:rPr>
          <w:rFonts w:ascii="Times New Roman" w:hAnsi="Times New Roman" w:cs="Times New Roman"/>
          <w:sz w:val="24"/>
          <w:szCs w:val="24"/>
        </w:rPr>
        <w:t>___________Signature</w:t>
      </w:r>
      <w:r w:rsidR="00446BE5">
        <w:rPr>
          <w:rFonts w:ascii="Times New Roman" w:hAnsi="Times New Roman" w:cs="Times New Roman"/>
          <w:sz w:val="24"/>
          <w:szCs w:val="24"/>
        </w:rPr>
        <w:t>_____________</w:t>
      </w:r>
    </w:p>
    <w:p w14:paraId="468E9CF4" w14:textId="77C48D95" w:rsidR="00446BE5" w:rsidRDefault="00446BE5" w:rsidP="00622D9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46BE5">
        <w:rPr>
          <w:rFonts w:ascii="Times New Roman" w:hAnsi="Times New Roman" w:cs="Times New Roman"/>
          <w:b/>
          <w:bCs/>
          <w:sz w:val="24"/>
          <w:szCs w:val="24"/>
        </w:rPr>
        <w:t>Accounts Department</w:t>
      </w:r>
    </w:p>
    <w:p w14:paraId="3DF67F98" w14:textId="4D72DE4B" w:rsidR="00622D9F" w:rsidRPr="00BF3F0C" w:rsidRDefault="00446BE5" w:rsidP="00446B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46BE5">
        <w:rPr>
          <w:rFonts w:ascii="Times New Roman" w:hAnsi="Times New Roman" w:cs="Times New Roman"/>
          <w:sz w:val="24"/>
          <w:szCs w:val="24"/>
        </w:rPr>
        <w:t>Scholarship Amount: 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22D9F" w:rsidRPr="00BF3F0C">
        <w:rPr>
          <w:rFonts w:ascii="Times New Roman" w:hAnsi="Times New Roman" w:cs="Times New Roman"/>
          <w:b/>
          <w:sz w:val="24"/>
          <w:szCs w:val="24"/>
        </w:rPr>
        <w:t xml:space="preserve"> Principal</w:t>
      </w:r>
    </w:p>
    <w:sectPr w:rsidR="00622D9F" w:rsidRPr="00BF3F0C" w:rsidSect="00606930">
      <w:pgSz w:w="12240" w:h="15840"/>
      <w:pgMar w:top="360" w:right="1440" w:bottom="5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C5921"/>
    <w:multiLevelType w:val="multilevel"/>
    <w:tmpl w:val="086EB62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02E1F9B"/>
    <w:multiLevelType w:val="hybridMultilevel"/>
    <w:tmpl w:val="92B47410"/>
    <w:lvl w:ilvl="0" w:tplc="40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4B71801"/>
    <w:multiLevelType w:val="multilevel"/>
    <w:tmpl w:val="3350F442"/>
    <w:lvl w:ilvl="0">
      <w:start w:val="1"/>
      <w:numFmt w:val="decimal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CB1859"/>
    <w:multiLevelType w:val="multilevel"/>
    <w:tmpl w:val="6B1449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48D2A49"/>
    <w:multiLevelType w:val="hybridMultilevel"/>
    <w:tmpl w:val="499AFF78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6A84BB6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4C1973"/>
    <w:multiLevelType w:val="multilevel"/>
    <w:tmpl w:val="089CB2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79E0A86"/>
    <w:multiLevelType w:val="multilevel"/>
    <w:tmpl w:val="AD3A38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7CD0AF4"/>
    <w:multiLevelType w:val="multilevel"/>
    <w:tmpl w:val="E2F80A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8ED39D6"/>
    <w:multiLevelType w:val="hybridMultilevel"/>
    <w:tmpl w:val="06DA4DAC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0DB7738"/>
    <w:multiLevelType w:val="multilevel"/>
    <w:tmpl w:val="C8F88D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1A36F2C"/>
    <w:multiLevelType w:val="multilevel"/>
    <w:tmpl w:val="8BA0DAC2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40AF3B35"/>
    <w:multiLevelType w:val="hybridMultilevel"/>
    <w:tmpl w:val="8B2E09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60B5F13"/>
    <w:multiLevelType w:val="multilevel"/>
    <w:tmpl w:val="6FC2BE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6024AB3"/>
    <w:multiLevelType w:val="multilevel"/>
    <w:tmpl w:val="E7122C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AA6EF2"/>
    <w:multiLevelType w:val="multilevel"/>
    <w:tmpl w:val="160ADD6E"/>
    <w:lvl w:ilvl="0">
      <w:start w:val="1"/>
      <w:numFmt w:val="decimal"/>
      <w:lvlText w:val="%1."/>
      <w:lvlJc w:val="left"/>
      <w:pPr>
        <w:ind w:left="99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71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43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15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7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9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31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03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750" w:hanging="360"/>
      </w:pPr>
      <w:rPr>
        <w:u w:val="none"/>
      </w:rPr>
    </w:lvl>
  </w:abstractNum>
  <w:abstractNum w:abstractNumId="15" w15:restartNumberingAfterBreak="0">
    <w:nsid w:val="5F9E7F64"/>
    <w:multiLevelType w:val="hybridMultilevel"/>
    <w:tmpl w:val="0B8E82A4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634A58D3"/>
    <w:multiLevelType w:val="multilevel"/>
    <w:tmpl w:val="E4DECB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4D4157"/>
    <w:multiLevelType w:val="hybridMultilevel"/>
    <w:tmpl w:val="7C28705C"/>
    <w:lvl w:ilvl="0" w:tplc="DAD0FF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65E1487A"/>
    <w:multiLevelType w:val="multilevel"/>
    <w:tmpl w:val="43405A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D2A3AE4"/>
    <w:multiLevelType w:val="multilevel"/>
    <w:tmpl w:val="E8548674"/>
    <w:lvl w:ilvl="0">
      <w:start w:val="1"/>
      <w:numFmt w:val="bullet"/>
      <w:lvlText w:val="●"/>
      <w:lvlJc w:val="left"/>
      <w:pPr>
        <w:ind w:left="720" w:hanging="360"/>
      </w:pPr>
    </w:lvl>
    <w:lvl w:ilvl="1">
      <w:start w:val="1"/>
      <w:numFmt w:val="bullet"/>
      <w:lvlText w:val="○"/>
      <w:lvlJc w:val="left"/>
      <w:pPr>
        <w:ind w:left="1440" w:hanging="360"/>
      </w:pPr>
    </w:lvl>
    <w:lvl w:ilvl="2">
      <w:start w:val="1"/>
      <w:numFmt w:val="bullet"/>
      <w:lvlText w:val="■"/>
      <w:lvlJc w:val="left"/>
      <w:pPr>
        <w:ind w:left="2160" w:hanging="180"/>
      </w:pPr>
    </w:lvl>
    <w:lvl w:ilvl="3">
      <w:start w:val="1"/>
      <w:numFmt w:val="bullet"/>
      <w:lvlText w:val="●"/>
      <w:lvlJc w:val="left"/>
      <w:pPr>
        <w:ind w:left="2880" w:hanging="360"/>
      </w:pPr>
    </w:lvl>
    <w:lvl w:ilvl="4">
      <w:start w:val="1"/>
      <w:numFmt w:val="bullet"/>
      <w:lvlText w:val="○"/>
      <w:lvlJc w:val="left"/>
      <w:pPr>
        <w:ind w:left="3600" w:hanging="360"/>
      </w:pPr>
    </w:lvl>
    <w:lvl w:ilvl="5">
      <w:start w:val="1"/>
      <w:numFmt w:val="bullet"/>
      <w:lvlText w:val="■"/>
      <w:lvlJc w:val="left"/>
      <w:pPr>
        <w:ind w:left="4320" w:hanging="180"/>
      </w:pPr>
    </w:lvl>
    <w:lvl w:ilvl="6">
      <w:start w:val="1"/>
      <w:numFmt w:val="bullet"/>
      <w:lvlText w:val="●"/>
      <w:lvlJc w:val="left"/>
      <w:pPr>
        <w:ind w:left="5040" w:hanging="360"/>
      </w:pPr>
    </w:lvl>
    <w:lvl w:ilvl="7">
      <w:start w:val="1"/>
      <w:numFmt w:val="bullet"/>
      <w:lvlText w:val="○"/>
      <w:lvlJc w:val="left"/>
      <w:pPr>
        <w:ind w:left="5760" w:hanging="360"/>
      </w:pPr>
    </w:lvl>
    <w:lvl w:ilvl="8">
      <w:start w:val="1"/>
      <w:numFmt w:val="bullet"/>
      <w:lvlText w:val="■"/>
      <w:lvlJc w:val="left"/>
      <w:pPr>
        <w:ind w:left="6480" w:hanging="180"/>
      </w:pPr>
    </w:lvl>
  </w:abstractNum>
  <w:abstractNum w:abstractNumId="20" w15:restartNumberingAfterBreak="0">
    <w:nsid w:val="71D84455"/>
    <w:multiLevelType w:val="multilevel"/>
    <w:tmpl w:val="5F54913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13144843">
    <w:abstractNumId w:val="20"/>
  </w:num>
  <w:num w:numId="2" w16cid:durableId="564069210">
    <w:abstractNumId w:val="12"/>
  </w:num>
  <w:num w:numId="3" w16cid:durableId="717049045">
    <w:abstractNumId w:val="2"/>
  </w:num>
  <w:num w:numId="4" w16cid:durableId="379869344">
    <w:abstractNumId w:val="5"/>
  </w:num>
  <w:num w:numId="5" w16cid:durableId="2040621055">
    <w:abstractNumId w:val="13"/>
  </w:num>
  <w:num w:numId="6" w16cid:durableId="262346757">
    <w:abstractNumId w:val="3"/>
  </w:num>
  <w:num w:numId="7" w16cid:durableId="1965312512">
    <w:abstractNumId w:val="6"/>
  </w:num>
  <w:num w:numId="8" w16cid:durableId="432095609">
    <w:abstractNumId w:val="0"/>
  </w:num>
  <w:num w:numId="9" w16cid:durableId="1063990079">
    <w:abstractNumId w:val="10"/>
  </w:num>
  <w:num w:numId="10" w16cid:durableId="1442800050">
    <w:abstractNumId w:val="18"/>
  </w:num>
  <w:num w:numId="11" w16cid:durableId="1765374293">
    <w:abstractNumId w:val="9"/>
  </w:num>
  <w:num w:numId="12" w16cid:durableId="891385634">
    <w:abstractNumId w:val="19"/>
  </w:num>
  <w:num w:numId="13" w16cid:durableId="20324759">
    <w:abstractNumId w:val="14"/>
  </w:num>
  <w:num w:numId="14" w16cid:durableId="1450513305">
    <w:abstractNumId w:val="7"/>
  </w:num>
  <w:num w:numId="15" w16cid:durableId="704868387">
    <w:abstractNumId w:val="15"/>
  </w:num>
  <w:num w:numId="16" w16cid:durableId="565188929">
    <w:abstractNumId w:val="4"/>
  </w:num>
  <w:num w:numId="17" w16cid:durableId="709888519">
    <w:abstractNumId w:val="11"/>
  </w:num>
  <w:num w:numId="18" w16cid:durableId="1343510806">
    <w:abstractNumId w:val="1"/>
  </w:num>
  <w:num w:numId="19" w16cid:durableId="545335618">
    <w:abstractNumId w:val="17"/>
  </w:num>
  <w:num w:numId="20" w16cid:durableId="23557981">
    <w:abstractNumId w:val="8"/>
  </w:num>
  <w:num w:numId="21" w16cid:durableId="14617371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Dc2NTIxsTA0N7NU0lEKTi0uzszPAykwqgUAGntnViwAAAA="/>
  </w:docVars>
  <w:rsids>
    <w:rsidRoot w:val="00FE12E0"/>
    <w:rsid w:val="00036986"/>
    <w:rsid w:val="000533C7"/>
    <w:rsid w:val="00056D0A"/>
    <w:rsid w:val="000B30D3"/>
    <w:rsid w:val="0014162E"/>
    <w:rsid w:val="00155DD4"/>
    <w:rsid w:val="001C5A6E"/>
    <w:rsid w:val="001D3ECF"/>
    <w:rsid w:val="002A1F8D"/>
    <w:rsid w:val="0042075A"/>
    <w:rsid w:val="00434A36"/>
    <w:rsid w:val="00444109"/>
    <w:rsid w:val="00446BE5"/>
    <w:rsid w:val="00483814"/>
    <w:rsid w:val="004C02B0"/>
    <w:rsid w:val="004F0A34"/>
    <w:rsid w:val="005D668F"/>
    <w:rsid w:val="005D764A"/>
    <w:rsid w:val="00606930"/>
    <w:rsid w:val="006150B3"/>
    <w:rsid w:val="00622D9F"/>
    <w:rsid w:val="006A0684"/>
    <w:rsid w:val="0070563D"/>
    <w:rsid w:val="00786D75"/>
    <w:rsid w:val="00792E23"/>
    <w:rsid w:val="007E7206"/>
    <w:rsid w:val="007F48EB"/>
    <w:rsid w:val="00824BCB"/>
    <w:rsid w:val="008E7906"/>
    <w:rsid w:val="009229D6"/>
    <w:rsid w:val="009235FC"/>
    <w:rsid w:val="009877F1"/>
    <w:rsid w:val="009C29B9"/>
    <w:rsid w:val="009C75AD"/>
    <w:rsid w:val="009D4EAE"/>
    <w:rsid w:val="009D6A03"/>
    <w:rsid w:val="00A17EF7"/>
    <w:rsid w:val="00A40FF3"/>
    <w:rsid w:val="00A7165F"/>
    <w:rsid w:val="00AC3285"/>
    <w:rsid w:val="00B15C5F"/>
    <w:rsid w:val="00B4252E"/>
    <w:rsid w:val="00B646B9"/>
    <w:rsid w:val="00BC1E01"/>
    <w:rsid w:val="00BF3F0C"/>
    <w:rsid w:val="00C15487"/>
    <w:rsid w:val="00C34B8E"/>
    <w:rsid w:val="00C403E9"/>
    <w:rsid w:val="00CA3576"/>
    <w:rsid w:val="00CC14CE"/>
    <w:rsid w:val="00D0776B"/>
    <w:rsid w:val="00D46761"/>
    <w:rsid w:val="00D747FE"/>
    <w:rsid w:val="00D94B97"/>
    <w:rsid w:val="00DB190E"/>
    <w:rsid w:val="00E21237"/>
    <w:rsid w:val="00E212E8"/>
    <w:rsid w:val="00E37F7B"/>
    <w:rsid w:val="00EA3862"/>
    <w:rsid w:val="00EB2467"/>
    <w:rsid w:val="00EC7E91"/>
    <w:rsid w:val="00F6331A"/>
    <w:rsid w:val="00F847D1"/>
    <w:rsid w:val="00FE12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3053F"/>
  <w15:docId w15:val="{B53DA8A4-D1EC-403A-B6E5-366FD661E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539"/>
  </w:style>
  <w:style w:type="paragraph" w:styleId="Heading1">
    <w:name w:val="heading 1"/>
    <w:basedOn w:val="Normal"/>
    <w:next w:val="Normal"/>
    <w:uiPriority w:val="9"/>
    <w:qFormat/>
    <w:rsid w:val="00FE12E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E12E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A76F7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E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E12E0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E12E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E12E0"/>
  </w:style>
  <w:style w:type="paragraph" w:styleId="Title">
    <w:name w:val="Title"/>
    <w:basedOn w:val="Normal"/>
    <w:next w:val="Normal"/>
    <w:uiPriority w:val="10"/>
    <w:qFormat/>
    <w:rsid w:val="00FE12E0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99"/>
    <w:qFormat/>
    <w:rsid w:val="00287165"/>
    <w:pPr>
      <w:ind w:left="720"/>
      <w:contextualSpacing/>
    </w:pPr>
  </w:style>
  <w:style w:type="table" w:styleId="TableGrid">
    <w:name w:val="Table Grid"/>
    <w:basedOn w:val="TableNormal"/>
    <w:uiPriority w:val="39"/>
    <w:rsid w:val="00DF66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A76F7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A76F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ullet">
    <w:name w:val="bullet"/>
    <w:basedOn w:val="DefaultParagraphFont"/>
    <w:rsid w:val="00A76F73"/>
  </w:style>
  <w:style w:type="character" w:customStyle="1" w:styleId="bullettext">
    <w:name w:val="bullet_text"/>
    <w:basedOn w:val="DefaultParagraphFont"/>
    <w:rsid w:val="00A76F73"/>
  </w:style>
  <w:style w:type="character" w:styleId="Hyperlink">
    <w:name w:val="Hyperlink"/>
    <w:basedOn w:val="DefaultParagraphFont"/>
    <w:uiPriority w:val="99"/>
    <w:unhideWhenUsed/>
    <w:rsid w:val="0022344C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EB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2A5EB7"/>
    <w:rPr>
      <w:b/>
      <w:bCs/>
    </w:rPr>
  </w:style>
  <w:style w:type="paragraph" w:styleId="Subtitle">
    <w:name w:val="Subtitle"/>
    <w:basedOn w:val="Normal"/>
    <w:next w:val="Normal"/>
    <w:rsid w:val="00FE12E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A17E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E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E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E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E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E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EF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0533C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Fg1Zn25yEl65FXQPLVANpiJVYcw==">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2739E14-3627-4600-82E9-90BFF7D8B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xcaccountoffice</cp:lastModifiedBy>
  <cp:revision>6</cp:revision>
  <cp:lastPrinted>2024-04-13T04:43:00Z</cp:lastPrinted>
  <dcterms:created xsi:type="dcterms:W3CDTF">2021-05-26T05:54:00Z</dcterms:created>
  <dcterms:modified xsi:type="dcterms:W3CDTF">2024-07-13T06:23:00Z</dcterms:modified>
</cp:coreProperties>
</file>